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Xe83a59d4517eaecac415ca316b7ba7a796b0209"/>
    <w:p>
      <w:pPr>
        <w:pStyle w:val="Heading1"/>
      </w:pPr>
      <w:r>
        <w:t xml:space="preserve">INTERNATIONAL MILITARY OFFICER INTERNSHIP APPLICATION LETTER</w:t>
      </w:r>
    </w:p>
    <w:p>
      <w:pPr>
        <w:pStyle w:val="FirstParagraph"/>
      </w:pPr>
      <w:r>
        <w:t xml:space="preserve">For the Position of Junior Military Officer Internship Program</w:t>
      </w:r>
    </w:p>
    <w:p>
      <w:pPr>
        <w:pStyle w:val="BodyText"/>
      </w:pPr>
      <w:r>
        <w:t xml:space="preserve">Ghana Armed Forces Command, Accra, Ghana</w:t>
      </w:r>
    </w:p>
    <w:bookmarkEnd w:id="20"/>
    <w:p>
      <w:pPr>
        <w:pStyle w:val="BodyText"/>
      </w:pPr>
      <w:r>
        <w:rPr>
          <w:bCs/>
          <w:b/>
        </w:rPr>
        <w:t xml:space="preserve">Mr. Kwame Agyemang Boadi</w:t>
      </w:r>
      <w:r>
        <w:br/>
      </w:r>
      <w:r>
        <w:t xml:space="preserve">15 Victory Avenue</w:t>
      </w:r>
      <w:r>
        <w:br/>
      </w:r>
      <w:r>
        <w:t xml:space="preserve">Cantonments, Accra</w:t>
      </w:r>
      <w:r>
        <w:br/>
      </w:r>
      <w:r>
        <w:t xml:space="preserve">Ghana</w:t>
      </w:r>
      <w:r>
        <w:br/>
      </w:r>
      <w:r>
        <w:t xml:space="preserve">+233 50 123 4567</w:t>
      </w:r>
      <w:r>
        <w:br/>
      </w:r>
      <w:r>
        <w:t xml:space="preserve">kboadi@militarytrainee.gov.gh</w:t>
      </w:r>
    </w:p>
    <w:p>
      <w:pPr>
        <w:pStyle w:val="BodyText"/>
      </w:pPr>
      <w:r>
        <w:t xml:space="preserve">October 26, 2023</w:t>
      </w:r>
    </w:p>
    <w:p>
      <w:pPr>
        <w:pStyle w:val="BodyText"/>
      </w:pPr>
      <w:r>
        <w:t xml:space="preserve">Commanding Officer</w:t>
      </w:r>
      <w:r>
        <w:br/>
      </w:r>
      <w:r>
        <w:t xml:space="preserve">Junior Officer Development Program</w:t>
      </w:r>
      <w:r>
        <w:br/>
      </w:r>
      <w:r>
        <w:t xml:space="preserve">Ghana Armed Forces Headquarters</w:t>
      </w:r>
      <w:r>
        <w:br/>
      </w:r>
      <w:r>
        <w:t xml:space="preserve">Cantonments, Accra</w:t>
      </w:r>
      <w:r>
        <w:br/>
      </w:r>
      <w:r>
        <w:t xml:space="preserve">Republic of Ghana</w:t>
      </w:r>
    </w:p>
    <w:p>
      <w:pPr>
        <w:pStyle w:val="BodyText"/>
      </w:pPr>
      <w:r>
        <w:t xml:space="preserve">Dear Commanding Officer,</w:t>
      </w:r>
    </w:p>
    <w:p>
      <w:pPr>
        <w:pStyle w:val="BodyText"/>
      </w:pPr>
      <w:r>
        <w:t xml:space="preserve">I am writing to express my profound enthusiasm for the Junior Military Officer Internship Program at the Ghana Armed Forces Headquarters in Accra, as advertised through the Ministry of Defence's official portal. With a Bachelor of Science in Military Science from the Ghana Military Academy and extensive field training under Operation REDEEM, I am confident that my academic foundation, practical leadership experiences, and deep commitment to Ghana's security will make me an exceptional candidate for this prestigious Internship Application Letter opportunity. Having grown up witnessing the transformative impact of disciplined military service on Ghanaian communities—from rural border patrols to urban peacekeeping initiatives—I have dedicated myself to contributing meaningfully to our nation's defense infrastructure through this critical internship pathway.</w:t>
      </w:r>
      <w:r>
        <w:t xml:space="preserve"> </w:t>
      </w:r>
      <w:r>
        <w:t xml:space="preserve">My academic journey at the Ghana Military Academy culminated in a 4.0 GPA with honors in Strategic Operations Management, where I spearheaded research on asymmetric warfare tactics applicable to West African security challenges. This theoretical knowledge was immediately contextualized during my summer training exercise with the 1st Infantry Battalion at Koforidua, where I developed crisis response protocols for cross-border smuggling networks—a skill directly transferable to Accra's strategic security environment. What particularly excites me about this internship is its location in Ghana Accra, the political and military nerve center of our nation where critical defense decisions are formulated. I am eager to immerse myself in the operational dynamics at Headquarters, learning from senior officers while contributing fresh perspectives on digital warfare preparedness—a growing priority for Ghana's security apparatus.</w:t>
      </w:r>
      <w:r>
        <w:t xml:space="preserve"> </w:t>
      </w:r>
      <w:r>
        <w:t xml:space="preserve">During my 2022 deployment with the Ghana Police Military Unit (GPMU) along the Togo border, I honed leadership capabilities under pressure that align perfectly with the requirements of this Military Officer internship. When a group of armed bandits infiltrated a refugee camp near Hohoe, I coordinated logistics for rapid medical evacuation and evidence collection while maintaining troop morale—actions recognized by Battalion Commander Lieutenant Colonel Akosua Mensah as "exceptional crisis management." This experience taught me that effective military leadership transcends rank; it requires cultural intelligence, especially in Ghana's diverse operational zones where understanding local customs is as crucial as tactical proficiency. I am prepared to apply these lessons immediately in Accra's complex security landscape, where urban patrols intersect with national policy implementation.</w:t>
      </w:r>
      <w:r>
        <w:t xml:space="preserve"> </w:t>
      </w:r>
      <w:r>
        <w:t xml:space="preserve">My commitment extends beyond technical competence to embodying Ghana's military ethos of "Discipline, Courage, and Service." During my tenure as Platoon Commander at the Military Training Center in Tamale, I initiated a mentorship program pairing senior cadets with junior recruits to address attrition rates—resulting in a 25% increase in graduation success. This initiative reflects my belief that military excellence is cultivated through intentional development, precisely what this internship program promises. I have meticulously studied the Ghana Armed Forces' 2030 Strategic Plan, particularly its emphasis on "Technology-Enhanced Security" and "Regional Peacekeeping Leadership," and I am eager to contribute to these objectives from day one at our Accra headquarters.</w:t>
      </w:r>
      <w:r>
        <w:t xml:space="preserve"> </w:t>
      </w:r>
      <w:r>
        <w:t xml:space="preserve">The unique value proposition of this internship lies in its location within Ghana Accra—the geopolitical heartland where defense policies are shaped. Having visited the Headquarters compound multiple times during family visits, I've witnessed firsthand how the integration of historical military legacy with modern technology creates a dynamic learning environment. The proximity to institutions like the National War College and collaboration points with ECOWAS forces presents unparalleled opportunities for cross-pollination of security knowledge that I intend to maximize. Unlike theoretical internships, this program offers direct exposure to real-time decision-making during exercises like Exercise "West Shield"—a program I've followed closely since my academy days.</w:t>
      </w:r>
      <w:r>
        <w:t xml:space="preserve"> </w:t>
      </w:r>
      <w:r>
        <w:t xml:space="preserve">To ensure I deliver exceptional value from day one, I have prepared a professional development portfolio including:</w:t>
      </w:r>
    </w:p>
    <w:p>
      <w:pPr>
        <w:numPr>
          <w:ilvl w:val="0"/>
          <w:numId w:val="1001"/>
        </w:numPr>
        <w:pStyle w:val="Compact"/>
      </w:pPr>
      <w:r>
        <w:t xml:space="preserve">Proficiency in GIS mapping for border security analysis (certified by Ghana Geospatial Institute)</w:t>
      </w:r>
    </w:p>
    <w:p>
      <w:pPr>
        <w:numPr>
          <w:ilvl w:val="0"/>
          <w:numId w:val="1001"/>
        </w:numPr>
        <w:pStyle w:val="Compact"/>
      </w:pPr>
      <w:r>
        <w:t xml:space="preserve">Fluency in English with conversational Twi and Ewe for effective community engagement</w:t>
      </w:r>
    </w:p>
    <w:p>
      <w:pPr>
        <w:numPr>
          <w:ilvl w:val="0"/>
          <w:numId w:val="1001"/>
        </w:numPr>
        <w:pStyle w:val="Compact"/>
      </w:pPr>
      <w:r>
        <w:t xml:space="preserve">Certification in NATO Standardized Military Logistics (Level 3)</w:t>
      </w:r>
    </w:p>
    <w:p>
      <w:pPr>
        <w:numPr>
          <w:ilvl w:val="0"/>
          <w:numId w:val="1001"/>
        </w:numPr>
        <w:pStyle w:val="Compact"/>
      </w:pPr>
      <w:r>
        <w:t xml:space="preserve">Experience managing multi-agency security operations during the 2021 Accra International Film Festival</w:t>
      </w:r>
    </w:p>
    <w:p>
      <w:pPr>
        <w:pStyle w:val="FirstParagraph"/>
      </w:pPr>
      <w:r>
        <w:t xml:space="preserve">I understand that this Military Officer Internship represents not just a professional opportunity, but a sacred trust to serve Ghana. My father, Major (Ret.) Samuel Boadi of the 3rd Infantry Division, instilled in me that true military service begins with humility—hence my commitment to learn from every officer and specialist at Headquarters. I am prepared to relocate immediately and commit fully to all training requirements without hesitation.</w:t>
      </w:r>
      <w:r>
        <w:t xml:space="preserve"> </w:t>
      </w:r>
      <w:r>
        <w:t xml:space="preserve">What distinguishes my application is my intimate familiarity with Accra's security ecosystem. Having volunteered with the Ghana Red Cross during the 2021 Accra Floods, I understand the city's vulnerability points where military coordination proved critical. This local knowledge will accelerate my integration into operations while ensuring that my contributions to the internship program reflect genuine contextual understanding rather than theoretical assumptions.</w:t>
      </w:r>
      <w:r>
        <w:t xml:space="preserve"> </w:t>
      </w:r>
      <w:r>
        <w:t xml:space="preserve">In conclusion, this Internship Application Letter represents my solemn pledge to uphold Ghana's military tradition while embracing innovation. I am not merely seeking an internship—I seek a transformative experience where I can grow as a leader within the very institution that shaped our nation's sovereignty. My background in border security, community engagement, and strategic operations positions me to immediately contribute to your mission while absorbing the wisdom of Ghana's finest officers stationed in Accra.</w:t>
      </w:r>
      <w:r>
        <w:t xml:space="preserve"> </w:t>
      </w:r>
      <w:r>
        <w:t xml:space="preserve">Thank you for considering my application. I have attached my detailed curriculum vitae, academic transcripts, and three professional references including Lieutenant Colonel Akosua Mensah (Commanding Officer GPMU), Major Kwame Owusu (Director of Military Training), and Professor Ama Serwaa Mensah (Chair of Military Studies at University of Ghana). I welcome the opportunity to discuss how my skills align with the Ghana Armed Forces' current priorities during an interview at your convenience. I will follow up by November 5th to confirm receipt and express continued interest in this vital internship.</w:t>
      </w:r>
      <w:r>
        <w:t xml:space="preserve"> </w:t>
      </w:r>
      <w:r>
        <w:t xml:space="preserve">With profound respect for our military heritage,</w:t>
      </w:r>
    </w:p>
    <w:p>
      <w:pPr>
        <w:pStyle w:val="BodyText"/>
      </w:pPr>
      <w:r>
        <w:t xml:space="preserve">Sincerely,</w:t>
      </w:r>
      <w:r>
        <w:br/>
      </w:r>
      <w:r>
        <w:br/>
      </w:r>
      <w:r>
        <w:rPr>
          <w:bCs/>
          <w:b/>
        </w:rPr>
        <w:t xml:space="preserve">Kwame Agyemang Boadi</w:t>
      </w:r>
      <w:r>
        <w:br/>
      </w:r>
      <w:r>
        <w:t xml:space="preserve">Junior Military Officer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22:09:01Z</dcterms:created>
  <dcterms:modified xsi:type="dcterms:W3CDTF">2026-07-23T22:09:01Z</dcterms:modified>
</cp:coreProperties>
</file>

<file path=docProps/custom.xml><?xml version="1.0" encoding="utf-8"?>
<Properties xmlns="http://schemas.openxmlformats.org/officeDocument/2006/custom-properties" xmlns:vt="http://schemas.openxmlformats.org/officeDocument/2006/docPropsVTypes"/>
</file>